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6459"/>
      </w:tblGrid>
      <w:tr w:rsidR="00AA3FF0" w:rsidRPr="008F301E" w14:paraId="21C1D926" w14:textId="77777777" w:rsidTr="00AA3FF0">
        <w:tc>
          <w:tcPr>
            <w:tcW w:w="1749" w:type="dxa"/>
          </w:tcPr>
          <w:p w14:paraId="6EEDDADB" w14:textId="77777777" w:rsidR="00AA3FF0" w:rsidRPr="008F301E" w:rsidRDefault="00AA3FF0" w:rsidP="00EF7921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bidi="bn-BD"/>
              </w:rPr>
              <w:drawing>
                <wp:inline distT="0" distB="0" distL="0" distR="0" wp14:anchorId="4605F7F6" wp14:editId="6E066A7C">
                  <wp:extent cx="973494" cy="9944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ast-West-University.jpg"/>
                          <pic:cNvPicPr/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35"/>
                          <a:stretch/>
                        </pic:blipFill>
                        <pic:spPr bwMode="auto">
                          <a:xfrm>
                            <a:off x="0" y="0"/>
                            <a:ext cx="1113106" cy="1137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59" w:type="dxa"/>
          </w:tcPr>
          <w:p w14:paraId="35F1EF62" w14:textId="77777777" w:rsidR="00AA3FF0" w:rsidRPr="008F301E" w:rsidRDefault="00AA3FF0" w:rsidP="001E4C3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East West University</w:t>
            </w:r>
          </w:p>
          <w:p w14:paraId="1D7944C4" w14:textId="67E02962" w:rsidR="00AA3FF0" w:rsidRPr="008F301E" w:rsidRDefault="00AA3FF0" w:rsidP="001E4C3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CSE4</w:t>
            </w:r>
            <w:r w:rsidR="00401A64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79</w:t>
            </w: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: Web Programming</w:t>
            </w:r>
          </w:p>
          <w:p w14:paraId="504FD597" w14:textId="4179D549" w:rsidR="00AA3FF0" w:rsidRPr="008F301E" w:rsidRDefault="00AA3FF0" w:rsidP="001E4C3E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Lab Manual: Lab </w:t>
            </w:r>
            <w:r w:rsidR="00146692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6</w:t>
            </w: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(</w:t>
            </w:r>
            <w:r w:rsidR="00B00E8B"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Form Validation</w:t>
            </w:r>
            <w:r w:rsidR="009C2633"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 xml:space="preserve"> and MySQL</w:t>
            </w:r>
            <w:r w:rsidRPr="008F301E"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  <w:t>)</w:t>
            </w:r>
          </w:p>
        </w:tc>
      </w:tr>
    </w:tbl>
    <w:p w14:paraId="24B451BC" w14:textId="77777777" w:rsidR="007D56D1" w:rsidRPr="008F301E" w:rsidRDefault="007D56D1" w:rsidP="008953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B0655A" w14:textId="365CBCF2" w:rsidR="00F83ACC" w:rsidRPr="008F301E" w:rsidRDefault="00F30CC2" w:rsidP="008953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ke a </w:t>
      </w:r>
      <w:r w:rsidR="00A458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TML 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, </w:t>
      </w:r>
      <w:r w:rsidR="00A45802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alidate with PHP</w:t>
      </w:r>
      <w:r w:rsidR="00427D43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A458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interact with </w:t>
      </w:r>
      <w:r w:rsidR="00427D43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  <w:r w:rsidR="00A4580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atabase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8789D55" w14:textId="10B25081" w:rsidR="00F30CC2" w:rsidRPr="008F301E" w:rsidRDefault="00F30CC2" w:rsidP="0089537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m </w:t>
      </w:r>
      <w:r w:rsidR="001A4ADF">
        <w:rPr>
          <w:rFonts w:ascii="Times New Roman" w:hAnsi="Times New Roman" w:cs="Times New Roman"/>
          <w:color w:val="000000" w:themeColor="text1"/>
          <w:sz w:val="24"/>
          <w:szCs w:val="24"/>
        </w:rPr>
        <w:t>should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tain following input field:</w:t>
      </w:r>
    </w:p>
    <w:p w14:paraId="2E471853" w14:textId="7FCF974C" w:rsidR="00F30CC2" w:rsidRPr="008F301E" w:rsidRDefault="000B35D0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</w:p>
    <w:p w14:paraId="72981D5E" w14:textId="25DA3EEF" w:rsidR="00F30CC2" w:rsidRPr="008F301E" w:rsidRDefault="00F30CC2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Email</w:t>
      </w:r>
    </w:p>
    <w:p w14:paraId="40AD0F18" w14:textId="1C87B6DF" w:rsidR="000B35D0" w:rsidRPr="008F301E" w:rsidRDefault="000B35D0" w:rsidP="000B35D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Password</w:t>
      </w:r>
    </w:p>
    <w:p w14:paraId="57D59F1E" w14:textId="0A5A1AA3" w:rsidR="00F30CC2" w:rsidRPr="008F301E" w:rsidRDefault="000B35D0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IP address of your router (default: 192.168.0.1)</w:t>
      </w:r>
    </w:p>
    <w:p w14:paraId="6FEB58E0" w14:textId="3E903EC2" w:rsidR="000148AD" w:rsidRPr="008F301E" w:rsidRDefault="000B35D0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Personal web URL</w:t>
      </w:r>
    </w:p>
    <w:p w14:paraId="661E56BE" w14:textId="54668EC9" w:rsidR="00F30CC2" w:rsidRPr="008F301E" w:rsidRDefault="00F30CC2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Date of Birth</w:t>
      </w:r>
    </w:p>
    <w:p w14:paraId="7D8095F9" w14:textId="024E72B9" w:rsidR="00CC441F" w:rsidRPr="008F301E" w:rsidRDefault="00CC441F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Gender</w:t>
      </w:r>
      <w:r w:rsidR="00A71306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use radio button)</w:t>
      </w:r>
    </w:p>
    <w:p w14:paraId="671C4FBD" w14:textId="7A18689F" w:rsidR="00CC441F" w:rsidRPr="008F301E" w:rsidRDefault="000B35D0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Mobile Number</w:t>
      </w:r>
    </w:p>
    <w:p w14:paraId="15728E54" w14:textId="5B42B33F" w:rsidR="00A71306" w:rsidRPr="008F301E" w:rsidRDefault="00A71306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Brief info (use text area</w:t>
      </w:r>
      <w:r w:rsidR="00221EA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row = 30, column = 30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37EC3467" w14:textId="6700EAFF" w:rsidR="00A967E6" w:rsidRPr="008F301E" w:rsidRDefault="00A967E6" w:rsidP="00F30CC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Register Button</w:t>
      </w:r>
    </w:p>
    <w:p w14:paraId="0333E5A5" w14:textId="2E5290E1" w:rsidR="00F30CC2" w:rsidRPr="008F301E" w:rsidRDefault="00F30CC2" w:rsidP="00CC441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4973B3" w14:textId="4E84425C" w:rsidR="009C2633" w:rsidRPr="008F301E" w:rsidRDefault="009C2633" w:rsidP="009C263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C441F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Validate the form with by following condition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Use regular expression)</w:t>
      </w:r>
    </w:p>
    <w:p w14:paraId="49CFEB82" w14:textId="77777777" w:rsidR="009C2633" w:rsidRPr="008F301E" w:rsidRDefault="009C2633" w:rsidP="009C2633">
      <w:pPr>
        <w:pStyle w:val="ListParagraph"/>
        <w:ind w:left="75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8D692A" w14:textId="7F2497D2" w:rsidR="00CC441F" w:rsidRPr="008F301E" w:rsidRDefault="00CC441F" w:rsidP="00CC44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All input field is required.</w:t>
      </w:r>
      <w:r w:rsidR="00557F2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Display error massage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red color</w:t>
      </w:r>
      <w:r w:rsidR="00557F2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f empty)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AF09826" w14:textId="296142AA" w:rsidR="000B35D0" w:rsidRPr="008F301E" w:rsidRDefault="00ED555F" w:rsidP="000B35D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length of “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st be 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>25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aracters long. It should have a first name and last name. It may have middle name as well</w:t>
      </w:r>
      <w:r w:rsidR="00C044E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optional)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. Should not contain more than one white space between two words.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have to </w:t>
      </w:r>
      <w:r w:rsidR="004703DD">
        <w:rPr>
          <w:rFonts w:ascii="Times New Roman" w:hAnsi="Times New Roman" w:cs="Times New Roman"/>
          <w:color w:val="000000" w:themeColor="text1"/>
          <w:sz w:val="24"/>
          <w:szCs w:val="24"/>
        </w:rPr>
        <w:t>make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iddle name optional.</w:t>
      </w:r>
    </w:p>
    <w:p w14:paraId="4EF83AF0" w14:textId="4E83FDAC" w:rsidR="00CC441F" w:rsidRPr="008F301E" w:rsidRDefault="00CC441F" w:rsidP="00CC44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Must have a valid Email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.</w:t>
      </w:r>
    </w:p>
    <w:p w14:paraId="66D28D53" w14:textId="39DBAEC2" w:rsidR="00CC441F" w:rsidRPr="008F301E" w:rsidRDefault="00CC441F" w:rsidP="00CC44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assword must contain an uppercase, a lowercase, a number, </w:t>
      </w:r>
      <w:r w:rsidR="000B35D0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>no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al character.</w:t>
      </w:r>
      <w:r w:rsidR="00D764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must be between 8-20 character.</w:t>
      </w:r>
    </w:p>
    <w:p w14:paraId="5366EAC2" w14:textId="1CC76C8B" w:rsidR="00CC441F" w:rsidRPr="008F301E" w:rsidRDefault="000B35D0" w:rsidP="00CC44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IP address should follow the standard IP address format.</w:t>
      </w:r>
    </w:p>
    <w:p w14:paraId="0EDD69FC" w14:textId="74474B92" w:rsidR="00CC441F" w:rsidRPr="008F301E" w:rsidRDefault="000B35D0" w:rsidP="00CC441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Personal web URL must be a valid URL.</w:t>
      </w:r>
    </w:p>
    <w:p w14:paraId="66712677" w14:textId="6C09EC65" w:rsidR="009C2633" w:rsidRPr="008F301E" w:rsidRDefault="000B35D0" w:rsidP="009C263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Calculate age from date of birth for storing in the database.</w:t>
      </w:r>
    </w:p>
    <w:p w14:paraId="046956E0" w14:textId="2D48F968" w:rsidR="000148AD" w:rsidRPr="008F301E" w:rsidRDefault="000B35D0" w:rsidP="009C263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Mobile number should be a valid Bangladeshi number.</w:t>
      </w:r>
    </w:p>
    <w:p w14:paraId="6394CDC4" w14:textId="61DEE28F" w:rsidR="008F301E" w:rsidRDefault="008F301E" w:rsidP="009C2633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Brief info should not contain more than 5</w:t>
      </w:r>
      <w:r w:rsidR="007C1711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ords. </w:t>
      </w:r>
      <w:r w:rsidR="008E61C7">
        <w:rPr>
          <w:rFonts w:ascii="Times New Roman" w:hAnsi="Times New Roman" w:cs="Times New Roman"/>
          <w:color w:val="000000" w:themeColor="text1"/>
          <w:sz w:val="24"/>
          <w:szCs w:val="24"/>
        </w:rPr>
        <w:t>Again,</w:t>
      </w:r>
      <w:r w:rsidR="00B105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</w:t>
      </w:r>
      <w:r w:rsidR="00B74B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u </w:t>
      </w:r>
      <w:r w:rsidR="008E61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</w:t>
      </w:r>
      <w:r w:rsidR="00B74B52">
        <w:rPr>
          <w:rFonts w:ascii="Times New Roman" w:hAnsi="Times New Roman" w:cs="Times New Roman"/>
          <w:color w:val="000000" w:themeColor="text1"/>
          <w:sz w:val="24"/>
          <w:szCs w:val="24"/>
        </w:rPr>
        <w:t>to keep your database</w:t>
      </w:r>
      <w:r w:rsidR="008E61C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afe</w:t>
      </w:r>
      <w:r w:rsidR="00B74B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any kind of offensive word</w:t>
      </w:r>
      <w:r w:rsidR="00B105F0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B74B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So, you must </w:t>
      </w:r>
      <w:r w:rsidR="00667F67">
        <w:rPr>
          <w:rFonts w:ascii="Times New Roman" w:hAnsi="Times New Roman" w:cs="Times New Roman"/>
          <w:color w:val="000000" w:themeColor="text1"/>
          <w:sz w:val="24"/>
          <w:szCs w:val="24"/>
        </w:rPr>
        <w:t>change those</w:t>
      </w:r>
      <w:r w:rsidR="00B74B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fensive words</w:t>
      </w:r>
      <w:r w:rsidR="00667F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llowing string should be converted </w:t>
      </w:r>
      <w:r w:rsidR="008E61C7">
        <w:rPr>
          <w:rFonts w:ascii="Times New Roman" w:hAnsi="Times New Roman" w:cs="Times New Roman"/>
          <w:color w:val="000000" w:themeColor="text1"/>
          <w:sz w:val="24"/>
          <w:szCs w:val="24"/>
        </w:rPr>
        <w:t>as like same as the converted text of table 1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2DF91DD" w14:textId="77777777" w:rsidR="00B74B52" w:rsidRPr="00B74B52" w:rsidRDefault="00B74B52" w:rsidP="00B74B52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8F301E" w:rsidRPr="008F301E" w14:paraId="69F29EF7" w14:textId="77777777" w:rsidTr="008F301E">
        <w:tc>
          <w:tcPr>
            <w:tcW w:w="5228" w:type="dxa"/>
          </w:tcPr>
          <w:p w14:paraId="08385D06" w14:textId="72330521" w:rsidR="008F301E" w:rsidRPr="008F301E" w:rsidRDefault="008F301E" w:rsidP="008F301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Original Text</w:t>
            </w:r>
          </w:p>
        </w:tc>
        <w:tc>
          <w:tcPr>
            <w:tcW w:w="5229" w:type="dxa"/>
          </w:tcPr>
          <w:p w14:paraId="75557190" w14:textId="3164939F" w:rsidR="008F301E" w:rsidRPr="008F301E" w:rsidRDefault="008F301E" w:rsidP="008F301E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verted Text</w:t>
            </w:r>
          </w:p>
        </w:tc>
      </w:tr>
      <w:tr w:rsidR="008F301E" w:rsidRPr="008F301E" w14:paraId="4409462D" w14:textId="77777777" w:rsidTr="008F301E">
        <w:tc>
          <w:tcPr>
            <w:tcW w:w="5228" w:type="dxa"/>
          </w:tcPr>
          <w:p w14:paraId="1BC95B19" w14:textId="280D2A34" w:rsidR="008F301E" w:rsidRPr="008F301E" w:rsidRDefault="00B74B52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B74B52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mn</w:t>
            </w:r>
          </w:p>
        </w:tc>
        <w:tc>
          <w:tcPr>
            <w:tcW w:w="5229" w:type="dxa"/>
          </w:tcPr>
          <w:p w14:paraId="16B8A11B" w14:textId="51CEE9C3" w:rsidR="008F301E" w:rsidRPr="008F301E" w:rsidRDefault="00B74B52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***</w:t>
            </w:r>
          </w:p>
        </w:tc>
      </w:tr>
      <w:tr w:rsidR="008F301E" w:rsidRPr="008F301E" w14:paraId="30F8CBCB" w14:textId="77777777" w:rsidTr="008F301E">
        <w:tc>
          <w:tcPr>
            <w:tcW w:w="5228" w:type="dxa"/>
          </w:tcPr>
          <w:p w14:paraId="32D5FD1F" w14:textId="63F1C4B1" w:rsidR="008F301E" w:rsidRPr="008F301E" w:rsidRDefault="00D7648A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ill</w:t>
            </w:r>
          </w:p>
        </w:tc>
        <w:tc>
          <w:tcPr>
            <w:tcW w:w="5229" w:type="dxa"/>
          </w:tcPr>
          <w:p w14:paraId="565C60C2" w14:textId="500845FE" w:rsidR="008F301E" w:rsidRPr="008F301E" w:rsidRDefault="00B74B52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***</w:t>
            </w:r>
          </w:p>
        </w:tc>
      </w:tr>
      <w:tr w:rsidR="008F301E" w:rsidRPr="008F301E" w14:paraId="46554FC3" w14:textId="77777777" w:rsidTr="008F301E">
        <w:tc>
          <w:tcPr>
            <w:tcW w:w="5228" w:type="dxa"/>
          </w:tcPr>
          <w:p w14:paraId="53AEF201" w14:textId="6598A878" w:rsidR="008F301E" w:rsidRPr="008F301E" w:rsidRDefault="00D7648A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ath</w:t>
            </w:r>
          </w:p>
        </w:tc>
        <w:tc>
          <w:tcPr>
            <w:tcW w:w="5229" w:type="dxa"/>
          </w:tcPr>
          <w:p w14:paraId="7986E03C" w14:textId="7D4E8ACF" w:rsidR="008F301E" w:rsidRPr="008F301E" w:rsidRDefault="00B74B52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****</w:t>
            </w:r>
          </w:p>
        </w:tc>
      </w:tr>
      <w:tr w:rsidR="008F301E" w:rsidRPr="008F301E" w14:paraId="5CEAF4F7" w14:textId="77777777" w:rsidTr="008F301E">
        <w:tc>
          <w:tcPr>
            <w:tcW w:w="5228" w:type="dxa"/>
          </w:tcPr>
          <w:p w14:paraId="51E1D051" w14:textId="4CC22B69" w:rsidR="008F301E" w:rsidRPr="008F301E" w:rsidRDefault="00D7648A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ar </w:t>
            </w:r>
          </w:p>
        </w:tc>
        <w:tc>
          <w:tcPr>
            <w:tcW w:w="5229" w:type="dxa"/>
          </w:tcPr>
          <w:p w14:paraId="5F01A384" w14:textId="6871FBDC" w:rsidR="008F301E" w:rsidRPr="008F301E" w:rsidRDefault="00B74B52" w:rsidP="008F301E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****</w:t>
            </w:r>
          </w:p>
        </w:tc>
      </w:tr>
    </w:tbl>
    <w:p w14:paraId="720A7655" w14:textId="0284B05E" w:rsidR="008F301E" w:rsidRPr="008F301E" w:rsidRDefault="008E61C7" w:rsidP="008E61C7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able 1</w:t>
      </w:r>
    </w:p>
    <w:p w14:paraId="377613B4" w14:textId="77777777" w:rsidR="005215A1" w:rsidRPr="003F1081" w:rsidRDefault="005215A1" w:rsidP="003F108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117D0DB" w14:textId="4D39B504" w:rsidR="009C2633" w:rsidRPr="008F301E" w:rsidRDefault="009C2633" w:rsidP="009C263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After validation</w:t>
      </w:r>
      <w:r w:rsidR="00FB6A86"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res information in a MySQL database. </w:t>
      </w:r>
      <w:r w:rsidR="00955D35">
        <w:rPr>
          <w:rFonts w:ascii="Times New Roman" w:hAnsi="Times New Roman" w:cs="Times New Roman"/>
          <w:color w:val="000000" w:themeColor="text1"/>
          <w:sz w:val="24"/>
          <w:szCs w:val="24"/>
        </w:rPr>
        <w:t>Assume that you have a database entitled “</w:t>
      </w:r>
      <w:r w:rsidR="005D4159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663865">
        <w:rPr>
          <w:rFonts w:ascii="Times New Roman" w:hAnsi="Times New Roman" w:cs="Times New Roman"/>
          <w:color w:val="000000" w:themeColor="text1"/>
          <w:sz w:val="24"/>
          <w:szCs w:val="24"/>
        </w:rPr>
        <w:t>ummer</w:t>
      </w:r>
      <w:r w:rsidR="005D4159">
        <w:rPr>
          <w:rFonts w:ascii="Times New Roman" w:hAnsi="Times New Roman" w:cs="Times New Roman"/>
          <w:color w:val="000000" w:themeColor="text1"/>
          <w:sz w:val="24"/>
          <w:szCs w:val="24"/>
        </w:rPr>
        <w:t>202</w:t>
      </w:r>
      <w:r w:rsidR="00663865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955D35">
        <w:rPr>
          <w:rFonts w:ascii="Times New Roman" w:hAnsi="Times New Roman" w:cs="Times New Roman"/>
          <w:color w:val="000000" w:themeColor="text1"/>
          <w:sz w:val="24"/>
          <w:szCs w:val="24"/>
        </w:rPr>
        <w:t>” and a table in the database entitled “</w:t>
      </w:r>
      <w:r w:rsidR="00D51045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955D35">
        <w:rPr>
          <w:rFonts w:ascii="Times New Roman" w:hAnsi="Times New Roman" w:cs="Times New Roman"/>
          <w:color w:val="000000" w:themeColor="text1"/>
          <w:sz w:val="24"/>
          <w:szCs w:val="24"/>
        </w:rPr>
        <w:t>”.</w:t>
      </w:r>
    </w:p>
    <w:p w14:paraId="5FD1DF68" w14:textId="5417E918" w:rsidR="00FB6A86" w:rsidRPr="008F301E" w:rsidRDefault="00FB6A86" w:rsidP="00FB6A8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trieve the results and show the data in a HTML table</w:t>
      </w:r>
      <w:r w:rsidR="00667F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DC7C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rder by the </w:t>
      </w:r>
      <w:r w:rsidR="001A51E6">
        <w:rPr>
          <w:rFonts w:ascii="Times New Roman" w:hAnsi="Times New Roman" w:cs="Times New Roman"/>
          <w:color w:val="000000" w:themeColor="text1"/>
          <w:sz w:val="24"/>
          <w:szCs w:val="24"/>
        </w:rPr>
        <w:t>mobile</w:t>
      </w:r>
      <w:r w:rsidR="00DC7C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7231D0">
        <w:rPr>
          <w:rFonts w:ascii="Times New Roman" w:hAnsi="Times New Roman" w:cs="Times New Roman"/>
          <w:color w:val="000000" w:themeColor="text1"/>
          <w:sz w:val="24"/>
          <w:szCs w:val="24"/>
        </w:rPr>
        <w:t>descending</w:t>
      </w:r>
      <w:r w:rsidR="00DC7C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der</w:t>
      </w:r>
      <w:r w:rsidR="00667F6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43198C11" w14:textId="77777777" w:rsidR="00555431" w:rsidRDefault="00FB6A86" w:rsidP="005670AD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55431"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>Search can be done with</w:t>
      </w:r>
      <w:r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cific information</w:t>
      </w:r>
      <w:r w:rsidR="00555431"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a separate FORM</w:t>
      </w:r>
    </w:p>
    <w:p w14:paraId="63B32429" w14:textId="77777777" w:rsidR="00250CF8" w:rsidRDefault="00FB6A86" w:rsidP="00555431">
      <w:pPr>
        <w:pStyle w:val="ListParagraph"/>
        <w:spacing w:before="240"/>
        <w:ind w:left="7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noProof/>
          <w:color w:val="000000" w:themeColor="text1"/>
          <w:sz w:val="24"/>
          <w:szCs w:val="24"/>
          <w:lang w:bidi="bn-B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E589B71" wp14:editId="784FF844">
                <wp:simplePos x="0" y="0"/>
                <wp:positionH relativeFrom="column">
                  <wp:posOffset>1307465</wp:posOffset>
                </wp:positionH>
                <wp:positionV relativeFrom="paragraph">
                  <wp:posOffset>20955</wp:posOffset>
                </wp:positionV>
                <wp:extent cx="715010" cy="325755"/>
                <wp:effectExtent l="0" t="0" r="27940" b="171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5010" cy="325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747373" w14:textId="6817482F" w:rsidR="00FB6A86" w:rsidRDefault="005B67FF" w:rsidP="00FB6A86">
                            <w:proofErr w:type="spellStart"/>
                            <w:r>
                              <w:rPr>
                                <w:rFonts w:cstheme="minorHAnsi"/>
                                <w:color w:val="000000" w:themeColor="text1"/>
                                <w:sz w:val="28"/>
                                <w:szCs w:val="28"/>
                              </w:rPr>
                              <w:t>kari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shapetype w14:anchorId="0E589B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2.95pt;margin-top:1.65pt;width:56.3pt;height:25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">
                <v:textbox>
                  <w:txbxContent>
                    <w:p w14:paraId="11747373" w14:textId="6817482F" w:rsidR="00FB6A86" w:rsidRDefault="005B67FF" w:rsidP="00FB6A86">
                      <w:r>
                        <w:rPr>
                          <w:rFonts w:cstheme="minorHAnsi"/>
                          <w:color w:val="000000" w:themeColor="text1"/>
                          <w:sz w:val="28"/>
                          <w:szCs w:val="28"/>
                        </w:rPr>
                        <w:t>kari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>Ex</w:t>
      </w:r>
      <w:r w:rsidR="005957BF">
        <w:rPr>
          <w:rFonts w:ascii="Times New Roman" w:hAnsi="Times New Roman" w:cs="Times New Roman"/>
          <w:color w:val="000000" w:themeColor="text1"/>
          <w:sz w:val="24"/>
          <w:szCs w:val="24"/>
        </w:rPr>
        <w:t>ample</w:t>
      </w:r>
      <w:r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104B67B4" w14:textId="3EFF502A" w:rsidR="00521096" w:rsidRPr="00555431" w:rsidRDefault="00FB6A86" w:rsidP="00555431">
      <w:pPr>
        <w:pStyle w:val="ListParagraph"/>
        <w:spacing w:before="240"/>
        <w:ind w:left="7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554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arch</w:t>
      </w:r>
    </w:p>
    <w:p w14:paraId="0ECD1C92" w14:textId="4FA53768" w:rsidR="00FB6A86" w:rsidRPr="008F301E" w:rsidRDefault="00FB6A86" w:rsidP="00FB6A8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>Output:</w:t>
      </w:r>
    </w:p>
    <w:p w14:paraId="6DCDB62C" w14:textId="2E116E9B" w:rsidR="00FB6A86" w:rsidRPr="008F301E" w:rsidRDefault="00FB6A86" w:rsidP="00FB6A86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F301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Name: </w:t>
      </w:r>
      <w:proofErr w:type="spellStart"/>
      <w:r w:rsidR="00940EDD">
        <w:rPr>
          <w:rFonts w:ascii="Times New Roman" w:hAnsi="Times New Roman" w:cs="Times New Roman"/>
          <w:color w:val="000000" w:themeColor="text1"/>
          <w:sz w:val="24"/>
          <w:szCs w:val="24"/>
        </w:rPr>
        <w:t>karim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9"/>
        <w:gridCol w:w="2085"/>
        <w:gridCol w:w="1464"/>
        <w:gridCol w:w="1326"/>
        <w:gridCol w:w="612"/>
        <w:gridCol w:w="916"/>
        <w:gridCol w:w="1523"/>
        <w:gridCol w:w="1352"/>
      </w:tblGrid>
      <w:tr w:rsidR="00301A41" w:rsidRPr="008F301E" w14:paraId="7D1328C2" w14:textId="12FC39AE" w:rsidTr="00CA7188">
        <w:trPr>
          <w:trHeight w:val="728"/>
        </w:trPr>
        <w:tc>
          <w:tcPr>
            <w:tcW w:w="1179" w:type="dxa"/>
          </w:tcPr>
          <w:p w14:paraId="28FE8DD6" w14:textId="77777777" w:rsidR="00596169" w:rsidRPr="00301A41" w:rsidRDefault="00596169" w:rsidP="00301A41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301A4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name</w:t>
            </w:r>
          </w:p>
          <w:p w14:paraId="2CFD47BD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</w:tcPr>
          <w:p w14:paraId="0148FFF0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mail</w:t>
            </w:r>
          </w:p>
          <w:p w14:paraId="0BB5F33B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91" w:type="dxa"/>
          </w:tcPr>
          <w:p w14:paraId="5A925C3A" w14:textId="1BDD12FA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P address</w:t>
            </w:r>
          </w:p>
          <w:p w14:paraId="5E40E28B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9" w:type="dxa"/>
          </w:tcPr>
          <w:p w14:paraId="4ADC09C5" w14:textId="3127CCEE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b Address</w:t>
            </w:r>
          </w:p>
        </w:tc>
        <w:tc>
          <w:tcPr>
            <w:tcW w:w="612" w:type="dxa"/>
          </w:tcPr>
          <w:p w14:paraId="73A2B6D2" w14:textId="599C074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ge</w:t>
            </w:r>
          </w:p>
          <w:p w14:paraId="7A3FCC9A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916" w:type="dxa"/>
          </w:tcPr>
          <w:p w14:paraId="49B78BA0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F301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Gender</w:t>
            </w:r>
          </w:p>
          <w:p w14:paraId="7C99358A" w14:textId="7777777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23" w:type="dxa"/>
          </w:tcPr>
          <w:p w14:paraId="1CA7EA3E" w14:textId="264A44A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bile</w:t>
            </w:r>
            <w:r w:rsidRPr="008F301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  <w:tc>
          <w:tcPr>
            <w:tcW w:w="1352" w:type="dxa"/>
          </w:tcPr>
          <w:p w14:paraId="713D91B7" w14:textId="105C6223" w:rsidR="00596169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formation</w:t>
            </w:r>
          </w:p>
        </w:tc>
      </w:tr>
      <w:tr w:rsidR="00301A41" w:rsidRPr="008F301E" w14:paraId="04F24A6A" w14:textId="620BFA96" w:rsidTr="00CA7188">
        <w:tc>
          <w:tcPr>
            <w:tcW w:w="1179" w:type="dxa"/>
          </w:tcPr>
          <w:p w14:paraId="391F3A7D" w14:textId="77777777" w:rsidR="00596169" w:rsidRDefault="00596169" w:rsidP="005B67FF">
            <w:proofErr w:type="spellStart"/>
            <w:r>
              <w:rPr>
                <w:rFonts w:cstheme="minorHAnsi"/>
                <w:color w:val="000000" w:themeColor="text1"/>
                <w:sz w:val="28"/>
                <w:szCs w:val="28"/>
              </w:rPr>
              <w:t>karim</w:t>
            </w:r>
            <w:proofErr w:type="spellEnd"/>
          </w:p>
          <w:p w14:paraId="630F9548" w14:textId="6607178C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2085" w:type="dxa"/>
          </w:tcPr>
          <w:p w14:paraId="67DEE044" w14:textId="60831F5E" w:rsidR="00596169" w:rsidRPr="005B67FF" w:rsidRDefault="00596169" w:rsidP="00FB6A86">
            <w:r>
              <w:rPr>
                <w:rFonts w:cstheme="minorHAnsi"/>
                <w:color w:val="000000" w:themeColor="text1"/>
                <w:sz w:val="28"/>
                <w:szCs w:val="28"/>
              </w:rPr>
              <w:t>karim</w:t>
            </w:r>
            <w:r w:rsidRPr="008F301E">
              <w:rPr>
                <w:rFonts w:ascii="Times New Roman" w:hAnsi="Times New Roman" w:cs="Times New Roman"/>
                <w:sz w:val="24"/>
                <w:szCs w:val="24"/>
              </w:rPr>
              <w:t>@gmail.com</w:t>
            </w:r>
          </w:p>
        </w:tc>
        <w:tc>
          <w:tcPr>
            <w:tcW w:w="1591" w:type="dxa"/>
          </w:tcPr>
          <w:p w14:paraId="6C4E8D3B" w14:textId="01827D18" w:rsidR="00596169" w:rsidRPr="008F301E" w:rsidRDefault="00CA7188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2.13.213.0</w:t>
            </w:r>
          </w:p>
        </w:tc>
        <w:tc>
          <w:tcPr>
            <w:tcW w:w="1199" w:type="dxa"/>
          </w:tcPr>
          <w:p w14:paraId="36E89A17" w14:textId="4197872C" w:rsidR="00596169" w:rsidRPr="005B67FF" w:rsidRDefault="00596169" w:rsidP="00FB6A86">
            <w:r>
              <w:rPr>
                <w:rFonts w:cstheme="minorHAnsi"/>
                <w:color w:val="000000" w:themeColor="text1"/>
                <w:sz w:val="28"/>
                <w:szCs w:val="28"/>
              </w:rPr>
              <w:t>karim</w:t>
            </w:r>
            <w:r w:rsidRPr="008F301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com</w:t>
            </w:r>
          </w:p>
        </w:tc>
        <w:tc>
          <w:tcPr>
            <w:tcW w:w="612" w:type="dxa"/>
          </w:tcPr>
          <w:p w14:paraId="1C8D0C4B" w14:textId="07CCD0E9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</w:t>
            </w:r>
          </w:p>
        </w:tc>
        <w:tc>
          <w:tcPr>
            <w:tcW w:w="916" w:type="dxa"/>
          </w:tcPr>
          <w:p w14:paraId="6A1D5676" w14:textId="0E8B3E69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le</w:t>
            </w:r>
          </w:p>
        </w:tc>
        <w:tc>
          <w:tcPr>
            <w:tcW w:w="1523" w:type="dxa"/>
          </w:tcPr>
          <w:p w14:paraId="028AD612" w14:textId="36F112B7" w:rsidR="00596169" w:rsidRPr="008F301E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1734300000</w:t>
            </w:r>
          </w:p>
        </w:tc>
        <w:tc>
          <w:tcPr>
            <w:tcW w:w="1352" w:type="dxa"/>
          </w:tcPr>
          <w:p w14:paraId="009935EC" w14:textId="2E9FDEEE" w:rsidR="00596169" w:rsidRDefault="00596169" w:rsidP="00FB6A86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Hi I am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ari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 don’t like *******.</w:t>
            </w:r>
          </w:p>
        </w:tc>
      </w:tr>
    </w:tbl>
    <w:p w14:paraId="4087F453" w14:textId="33879D7D" w:rsidR="00FB6A86" w:rsidRPr="008F301E" w:rsidRDefault="00FB6A86" w:rsidP="00FB6A8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FB6A86" w:rsidRPr="008F301E" w:rsidSect="00CB3904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E44D4"/>
    <w:multiLevelType w:val="hybridMultilevel"/>
    <w:tmpl w:val="A010F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F177AE"/>
    <w:multiLevelType w:val="hybridMultilevel"/>
    <w:tmpl w:val="7B2A748A"/>
    <w:lvl w:ilvl="0" w:tplc="E862975E">
      <w:start w:val="1"/>
      <w:numFmt w:val="decimalZero"/>
      <w:lvlText w:val="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D00BA"/>
    <w:multiLevelType w:val="hybridMultilevel"/>
    <w:tmpl w:val="D0EED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7E7C5B"/>
    <w:multiLevelType w:val="hybridMultilevel"/>
    <w:tmpl w:val="BB287E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B15192"/>
    <w:multiLevelType w:val="hybridMultilevel"/>
    <w:tmpl w:val="9BF0DA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7D582C"/>
    <w:multiLevelType w:val="hybridMultilevel"/>
    <w:tmpl w:val="8822FA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211E38"/>
    <w:multiLevelType w:val="hybridMultilevel"/>
    <w:tmpl w:val="14FA06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D9237E"/>
    <w:multiLevelType w:val="hybridMultilevel"/>
    <w:tmpl w:val="39A4D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jYxMzUxNTIwMDFV0lEKTi0uzszPAykwrgUAUIwNkCwAAAA="/>
  </w:docVars>
  <w:rsids>
    <w:rsidRoot w:val="00CB3904"/>
    <w:rsid w:val="000148AD"/>
    <w:rsid w:val="00017E45"/>
    <w:rsid w:val="000767CD"/>
    <w:rsid w:val="00085269"/>
    <w:rsid w:val="0009692D"/>
    <w:rsid w:val="000B35D0"/>
    <w:rsid w:val="000C0A27"/>
    <w:rsid w:val="000C133A"/>
    <w:rsid w:val="000E1A5D"/>
    <w:rsid w:val="00115EB5"/>
    <w:rsid w:val="00124607"/>
    <w:rsid w:val="00132A3E"/>
    <w:rsid w:val="00136576"/>
    <w:rsid w:val="00146692"/>
    <w:rsid w:val="00192EA3"/>
    <w:rsid w:val="0019474E"/>
    <w:rsid w:val="001A4ADF"/>
    <w:rsid w:val="001A51E6"/>
    <w:rsid w:val="001B3779"/>
    <w:rsid w:val="001E0B2A"/>
    <w:rsid w:val="001E379D"/>
    <w:rsid w:val="001E4C3E"/>
    <w:rsid w:val="001F4D9F"/>
    <w:rsid w:val="00221EAF"/>
    <w:rsid w:val="00250CF8"/>
    <w:rsid w:val="00291327"/>
    <w:rsid w:val="00301A41"/>
    <w:rsid w:val="00344FEE"/>
    <w:rsid w:val="00376E9F"/>
    <w:rsid w:val="003776CC"/>
    <w:rsid w:val="003B6297"/>
    <w:rsid w:val="003D31A7"/>
    <w:rsid w:val="003F1081"/>
    <w:rsid w:val="00401A64"/>
    <w:rsid w:val="00403E0E"/>
    <w:rsid w:val="00415394"/>
    <w:rsid w:val="00427D43"/>
    <w:rsid w:val="004521AB"/>
    <w:rsid w:val="0045421F"/>
    <w:rsid w:val="004703DD"/>
    <w:rsid w:val="004965D9"/>
    <w:rsid w:val="004B785E"/>
    <w:rsid w:val="004F5C80"/>
    <w:rsid w:val="00513B1B"/>
    <w:rsid w:val="00521096"/>
    <w:rsid w:val="005215A1"/>
    <w:rsid w:val="00551697"/>
    <w:rsid w:val="00555431"/>
    <w:rsid w:val="00555A02"/>
    <w:rsid w:val="00557F20"/>
    <w:rsid w:val="005957BF"/>
    <w:rsid w:val="00596169"/>
    <w:rsid w:val="005A55B1"/>
    <w:rsid w:val="005B67FF"/>
    <w:rsid w:val="005D4159"/>
    <w:rsid w:val="005D57EB"/>
    <w:rsid w:val="005F5D99"/>
    <w:rsid w:val="00616C7A"/>
    <w:rsid w:val="00642A25"/>
    <w:rsid w:val="00663865"/>
    <w:rsid w:val="00667F67"/>
    <w:rsid w:val="006947E6"/>
    <w:rsid w:val="006A1004"/>
    <w:rsid w:val="006A3F73"/>
    <w:rsid w:val="006B4523"/>
    <w:rsid w:val="006D3655"/>
    <w:rsid w:val="00712832"/>
    <w:rsid w:val="00714640"/>
    <w:rsid w:val="007231D0"/>
    <w:rsid w:val="00737778"/>
    <w:rsid w:val="007438CC"/>
    <w:rsid w:val="007C1711"/>
    <w:rsid w:val="007D56D1"/>
    <w:rsid w:val="007F0D27"/>
    <w:rsid w:val="00810316"/>
    <w:rsid w:val="00865337"/>
    <w:rsid w:val="00873B38"/>
    <w:rsid w:val="008872D6"/>
    <w:rsid w:val="0089537C"/>
    <w:rsid w:val="008A777F"/>
    <w:rsid w:val="008E61C7"/>
    <w:rsid w:val="008F301E"/>
    <w:rsid w:val="00940EDD"/>
    <w:rsid w:val="00955D35"/>
    <w:rsid w:val="009C2633"/>
    <w:rsid w:val="009D4589"/>
    <w:rsid w:val="00A04AF8"/>
    <w:rsid w:val="00A45802"/>
    <w:rsid w:val="00A71306"/>
    <w:rsid w:val="00A967E6"/>
    <w:rsid w:val="00AA2187"/>
    <w:rsid w:val="00AA3FF0"/>
    <w:rsid w:val="00B00E8B"/>
    <w:rsid w:val="00B105F0"/>
    <w:rsid w:val="00B74B52"/>
    <w:rsid w:val="00BA2884"/>
    <w:rsid w:val="00C044E9"/>
    <w:rsid w:val="00C31714"/>
    <w:rsid w:val="00CA7188"/>
    <w:rsid w:val="00CB3904"/>
    <w:rsid w:val="00CC441F"/>
    <w:rsid w:val="00D108EC"/>
    <w:rsid w:val="00D51045"/>
    <w:rsid w:val="00D60AB5"/>
    <w:rsid w:val="00D67C17"/>
    <w:rsid w:val="00D7648A"/>
    <w:rsid w:val="00DA6ACD"/>
    <w:rsid w:val="00DB29F4"/>
    <w:rsid w:val="00DC7CB0"/>
    <w:rsid w:val="00E11A38"/>
    <w:rsid w:val="00ED555F"/>
    <w:rsid w:val="00EE51F1"/>
    <w:rsid w:val="00EF1D02"/>
    <w:rsid w:val="00EF7921"/>
    <w:rsid w:val="00F0373B"/>
    <w:rsid w:val="00F222F5"/>
    <w:rsid w:val="00F30CC2"/>
    <w:rsid w:val="00F83ACC"/>
    <w:rsid w:val="00F9621C"/>
    <w:rsid w:val="00FB1AE5"/>
    <w:rsid w:val="00FB6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000E8"/>
  <w15:docId w15:val="{D5A93CA8-23B1-461B-B0F4-40762E301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C8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D57EB"/>
  </w:style>
  <w:style w:type="paragraph" w:styleId="NormalWeb">
    <w:name w:val="Normal (Web)"/>
    <w:basedOn w:val="Normal"/>
    <w:uiPriority w:val="99"/>
    <w:semiHidden/>
    <w:unhideWhenUsed/>
    <w:rsid w:val="005D57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EF79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109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10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amudul Hasan</dc:creator>
  <cp:lastModifiedBy>Mahamudul Hasan</cp:lastModifiedBy>
  <cp:revision>2</cp:revision>
  <cp:lastPrinted>2022-03-16T08:41:00Z</cp:lastPrinted>
  <dcterms:created xsi:type="dcterms:W3CDTF">2023-07-25T17:25:00Z</dcterms:created>
  <dcterms:modified xsi:type="dcterms:W3CDTF">2023-07-25T17:25:00Z</dcterms:modified>
</cp:coreProperties>
</file>